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X402ceb3c14cf080ba7995b4e1171e860bb5c36c"/>
    <w:p>
      <w:pPr>
        <w:pStyle w:val="Heading1"/>
      </w:pPr>
      <w:r>
        <w:t xml:space="preserve">INTERNATIONAL INTERNSHIP APPLICATION LETTER</w:t>
      </w:r>
    </w:p>
    <w:p>
      <w:pPr>
        <w:pStyle w:val="FirstParagraph"/>
      </w:pPr>
      <w:r>
        <w:t xml:space="preserve">Ali Hassan | +974 5555 6789 | ali.hassan@email.com | Doha, Qatar</w:t>
      </w:r>
    </w:p>
    <w:bookmarkEnd w:id="20"/>
    <w:p>
      <w:pPr>
        <w:pStyle w:val="BodyText"/>
      </w:pPr>
      <w:r>
        <w:t xml:space="preserve">Dear Hiring Manager,</w:t>
      </w:r>
    </w:p>
    <w:p>
      <w:pPr>
        <w:pStyle w:val="BodyText"/>
      </w:pPr>
      <w:r>
        <w:t xml:space="preserve">It is with profound enthusiasm that I submit my Internship Application Letter for the Robotics Engineer position at your esteemed organization in Qatar Doha. As a final-year Bachelor of Science candidate in Mechatronics Engineering at King Abdullah University of Science and Technology (KAUST), I have meticulously prepared myself to contribute meaningfully to Qatar's burgeoning robotics ecosystem. Having closely followed Qatar's strategic vision for technological advancement through initiatives like the National Strategy for Innovation 2030 and Qatar National Vision 2030, I am deeply motivated to apply my academic expertise and practical skills within this dynamic environment of innovation in Doha.</w:t>
      </w:r>
    </w:p>
    <w:p>
      <w:pPr>
        <w:pStyle w:val="BodyText"/>
      </w:pPr>
      <w:r>
        <w:t xml:space="preserve">My academic journey has been intentionally structured around robotics fundamentals. In my university curriculum, I completed advanced coursework including Robot Kinematics, Computer Vision Systems, Embedded Control Theory, and AI-driven Path Planning. My capstone project—developing an autonomous drone navigation system for urban search-and-rescue operations—earned me the Dean's Award for Technical Excellence. This project required integrating ROS (Robot Operating System), LiDAR sensor fusion, and machine learning algorithms to enable real-time obstacle avoidance in complex environments. I documented this work through 12 technical reports and presented findings at the GCC Robotics Summit, where I connected with industry professionals from organizations operating within Qatar Doha's tech corridors.</w:t>
      </w:r>
    </w:p>
    <w:p>
      <w:pPr>
        <w:pStyle w:val="BodyText"/>
      </w:pPr>
      <w:r>
        <w:t xml:space="preserve">Beyond classroom theory, I have pursued hands-on experience that aligns precisely with the requirements of a Robotics Engineer internship in Qatar Doha. As a summer intern at Aqara Technologies (Dubai), I contributed to developing modular robotic arms for industrial automation, gaining proficiency in MATLAB Simulink modeling and PLC programming. More recently, I collaborated with Qatari University's Advanced Robotics Lab on a project funded by the Qatar Foundation—designing low-cost agricultural robots for desert crop monitoring. This experience taught me to navigate multicultural teams while adapting solutions to Qatar's unique environmental constraints: extreme temperatures, sandstorms, and arid terrain. I implemented thermal-resistant hardware modifications and energy-efficient navigation protocols specifically calibrated for Doha's climate conditions.</w:t>
      </w:r>
    </w:p>
    <w:p>
      <w:pPr>
        <w:pStyle w:val="BodyText"/>
      </w:pPr>
      <w:r>
        <w:t xml:space="preserve">I recognize that Qatar Doha represents a pivotal hub for robotics innovation in the Middle East. The government's substantial investment in facilities like the Qatar Robotics Challenge (QRC), Hamad Bin Khalifa University's Center for Advanced Materials, and the newly launched Digital Innovation Hub positions Doha as an ideal launchpad for my career. Your company's work on autonomous logistics systems at Hamad International Airport directly resonates with my professional aspirations. I am particularly inspired by your recent collaboration with Qatar Airways on drone-based cargo delivery pilots—this exemplifies the forward-thinking approach to robotics that I wish to contribute to during this internship.</w:t>
      </w:r>
    </w:p>
    <w:p>
      <w:pPr>
        <w:pStyle w:val="BodyText"/>
      </w:pPr>
      <w:r>
        <w:t xml:space="preserve">My technical skill set includes proficiency in ROS 2, Python, C++, and Arduino platforms. I have also developed strong competencies in system integration through my work on a multi-robot coordination project where we deployed six ground robots for warehouse inventory management. This required debugging complex sensor networks and optimizing communication protocols—skills directly transferable to Qatar's smart city initiatives. Additionally, my certification in Industrial Safety Standards (ISO 13857) ensures I can immediately contribute to safe robotics implementation at your Doha facilities.</w:t>
      </w:r>
    </w:p>
    <w:p>
      <w:pPr>
        <w:pStyle w:val="BodyText"/>
      </w:pPr>
      <w:r>
        <w:t xml:space="preserve">What distinguishes me as a candidate is my deep cultural alignment with Qatar's innovation ethos. Having lived in Doha for six months while volunteering at the Qatar Science &amp; Technology Park, I have immersed myself in Qatari professional culture. I understand that success here requires not just technical excellence but also sensitivity to local business practices and collaborative approaches—traits honed through my work with Emirati and Saudi colleagues on cross-border robotics projects. My Arabic language proficiency (B2 level) further enables seamless integration into your team, allowing me to effectively communicate with local stakeholders during field deployments across Qatar Doha.</w:t>
      </w:r>
    </w:p>
    <w:p>
      <w:pPr>
        <w:pStyle w:val="BodyText"/>
      </w:pPr>
      <w:r>
        <w:t xml:space="preserve">I am especially eager to contribute to your robotics initiatives in the context of Qatar's sustainability goals. The country's push toward net-zero carbon emissions by 2050 creates urgent demand for robotic solutions in energy monitoring and smart infrastructure. My research on solar-powered robot swarms for environmental scanning—conducted under QF funding—directly supports this mission. During my internship, I would focus on developing energy-autonomous systems that reduce operational costs while enhancing data collection capabilities for Qatar's green technology roadmap.</w:t>
      </w:r>
    </w:p>
    <w:p>
      <w:pPr>
        <w:pStyle w:val="BodyText"/>
      </w:pPr>
      <w:r>
        <w:t xml:space="preserve">This Internship Application Letter represents more than a formal submission—it is a commitment to grow as a Robotics Engineer within Qatar Doha's transformative landscape. I am confident that my technical foundation, cultural adaptability, and passion for robotics innovation will enable me to deliver immediate value while learning from your industry leaders. The opportunity to work alongside pioneers advancing automation in one of the world's fastest-growing tech hubs is precisely the catalyst my career requires.</w:t>
      </w:r>
    </w:p>
    <w:p>
      <w:pPr>
        <w:pStyle w:val="BodyText"/>
      </w:pPr>
      <w:r>
        <w:t xml:space="preserve">Thank you for considering my application. I welcome the opportunity to discuss how my skills align with your Robotics Engineer internship objectives and contribute to Qatar Doha's technological advancement. I have attached my CV, academic transcripts, and project portfolio for your review and am available for an interview at your earliest convenience.</w:t>
      </w:r>
    </w:p>
    <w:p>
      <w:pPr>
        <w:pStyle w:val="BodyText"/>
      </w:pPr>
      <w:r>
        <w:t xml:space="preserve">Sincerely,</w:t>
      </w:r>
      <w:r>
        <w:br/>
      </w:r>
      <w:r>
        <w:br/>
      </w:r>
      <w:r>
        <w:t xml:space="preserve">Ali Hassan</w:t>
      </w:r>
      <w:r>
        <w:br/>
      </w:r>
      <w:r>
        <w:t xml:space="preserve">Mechatronics Engineering Student</w:t>
      </w:r>
      <w:r>
        <w:br/>
      </w:r>
      <w:r>
        <w:t xml:space="preserve">King Abdullah University of Science and Technology (KAUST)</w:t>
      </w:r>
    </w:p>
    <w:p>
      <w:pPr>
        <w:pStyle w:val="BodyText"/>
      </w:pPr>
      <w:r>
        <w:t xml:space="preserve">This Internship Application Letter for Robotics Engineer position is tailored specifically to opportunities within Qatar Doha's innovation ecosystem. All technical references align with current industry projects in the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3-03T08:41:24Z</dcterms:created>
  <dcterms:modified xsi:type="dcterms:W3CDTF">2026-03-03T08:41:24Z</dcterms:modified>
</cp:coreProperties>
</file>

<file path=docProps/custom.xml><?xml version="1.0" encoding="utf-8"?>
<Properties xmlns="http://schemas.openxmlformats.org/officeDocument/2006/custom-properties" xmlns:vt="http://schemas.openxmlformats.org/officeDocument/2006/docPropsVTypes"/>
</file>